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405"/>
        <w:gridCol w:w="2120"/>
        <w:gridCol w:w="2266"/>
        <w:gridCol w:w="2271"/>
      </w:tblGrid>
      <w:tr w:rsidR="00C4755F" w:rsidRPr="00D91756" w14:paraId="0D77A231" w14:textId="77777777" w:rsidTr="00F77218">
        <w:tc>
          <w:tcPr>
            <w:tcW w:w="9062" w:type="dxa"/>
            <w:gridSpan w:val="4"/>
            <w:vAlign w:val="center"/>
          </w:tcPr>
          <w:p w14:paraId="71B5C050" w14:textId="6B67BD63" w:rsidR="00C4755F" w:rsidRPr="00D91756" w:rsidRDefault="00E62E0E" w:rsidP="00E62E0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91756">
              <w:rPr>
                <w:lang w:val="en-US" w:eastAsia="hu-HU"/>
              </w:rPr>
              <w:drawing>
                <wp:inline distT="0" distB="0" distL="0" distR="0" wp14:anchorId="307CA391" wp14:editId="02EAD211">
                  <wp:extent cx="1746508" cy="536449"/>
                  <wp:effectExtent l="0" t="0" r="6350" b="0"/>
                  <wp:docPr id="2" name="Kép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ÉÉKK.pn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6508" cy="5364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9FBED6" w14:textId="77777777" w:rsidR="00C4755F" w:rsidRPr="00D91756" w:rsidRDefault="00C4755F" w:rsidP="0026205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B2E3715" w14:textId="20B05FFF" w:rsidR="00C4755F" w:rsidRPr="00D91756" w:rsidRDefault="00F77218" w:rsidP="00CC6BA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partment of </w:t>
            </w:r>
            <w:r w:rsidR="00CC6BA3"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ansportation Infrastructure and Water Engineering</w:t>
            </w:r>
          </w:p>
          <w:p w14:paraId="5B7E0AF8" w14:textId="485FC091" w:rsidR="00CC6BA3" w:rsidRPr="00D91756" w:rsidRDefault="00F77218" w:rsidP="00CC6BA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proofErr w:type="gramStart"/>
            <w:r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</w:t>
            </w:r>
            <w:proofErr w:type="gramEnd"/>
            <w:r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epartment of Structural and Geotechnical Engineering)</w:t>
            </w:r>
          </w:p>
        </w:tc>
      </w:tr>
      <w:tr w:rsidR="0026205B" w:rsidRPr="00D91756" w14:paraId="2CD799FF" w14:textId="77777777" w:rsidTr="00F77218">
        <w:tc>
          <w:tcPr>
            <w:tcW w:w="9062" w:type="dxa"/>
            <w:gridSpan w:val="4"/>
            <w:vAlign w:val="center"/>
          </w:tcPr>
          <w:p w14:paraId="4195D9F6" w14:textId="01AD3210" w:rsidR="0026205B" w:rsidRPr="00D91756" w:rsidRDefault="00AE7579" w:rsidP="0026205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TLE OF THE THESIS</w:t>
            </w:r>
          </w:p>
        </w:tc>
      </w:tr>
      <w:tr w:rsidR="00F77218" w:rsidRPr="00D91756" w14:paraId="7665C4DA" w14:textId="77777777" w:rsidTr="00F77218">
        <w:tc>
          <w:tcPr>
            <w:tcW w:w="2405" w:type="dxa"/>
            <w:tcBorders>
              <w:bottom w:val="single" w:sz="4" w:space="0" w:color="auto"/>
            </w:tcBorders>
          </w:tcPr>
          <w:p w14:paraId="747C9DC8" w14:textId="77777777" w:rsidR="00F77218" w:rsidRPr="00D91756" w:rsidRDefault="00F7721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pared by:</w:t>
            </w:r>
          </w:p>
          <w:p w14:paraId="663B8721" w14:textId="09EFC18B" w:rsidR="0026205B" w:rsidRPr="00D91756" w:rsidRDefault="0026205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ptun</w:t>
            </w:r>
            <w:proofErr w:type="spellEnd"/>
            <w:r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F77218"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de:</w:t>
            </w:r>
          </w:p>
        </w:tc>
        <w:tc>
          <w:tcPr>
            <w:tcW w:w="2120" w:type="dxa"/>
            <w:tcBorders>
              <w:bottom w:val="single" w:sz="4" w:space="0" w:color="auto"/>
            </w:tcBorders>
          </w:tcPr>
          <w:p w14:paraId="14BBDF5F" w14:textId="100D4831" w:rsidR="0026205B" w:rsidRPr="00D91756" w:rsidRDefault="003C262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niversity </w:t>
            </w:r>
            <w:r w:rsidR="00F77218"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visor</w:t>
            </w:r>
            <w:r w:rsidR="00050CE6"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2266" w:type="dxa"/>
            <w:tcBorders>
              <w:bottom w:val="single" w:sz="4" w:space="0" w:color="auto"/>
            </w:tcBorders>
          </w:tcPr>
          <w:p w14:paraId="067505F3" w14:textId="11C62E3A" w:rsidR="0026205B" w:rsidRPr="00D91756" w:rsidRDefault="00F7721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tside Advisor</w:t>
            </w:r>
            <w:r w:rsidR="00B10166"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2271" w:type="dxa"/>
          </w:tcPr>
          <w:p w14:paraId="5271E4DD" w14:textId="31EEF961" w:rsidR="0026205B" w:rsidRPr="00D91756" w:rsidRDefault="0026205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="00F77218"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te:</w:t>
            </w:r>
          </w:p>
        </w:tc>
      </w:tr>
      <w:tr w:rsidR="00F77218" w:rsidRPr="00D91756" w14:paraId="2C1BB46E" w14:textId="77777777" w:rsidTr="00F77218">
        <w:trPr>
          <w:trHeight w:val="484"/>
        </w:trPr>
        <w:tc>
          <w:tcPr>
            <w:tcW w:w="6791" w:type="dxa"/>
            <w:gridSpan w:val="3"/>
            <w:vMerge w:val="restart"/>
            <w:tcBorders>
              <w:top w:val="nil"/>
            </w:tcBorders>
            <w:vAlign w:val="center"/>
          </w:tcPr>
          <w:p w14:paraId="393DE5D8" w14:textId="16060336" w:rsidR="0026205B" w:rsidRPr="00D91756" w:rsidRDefault="00F77218" w:rsidP="0026205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rawing Title</w:t>
            </w:r>
          </w:p>
        </w:tc>
        <w:tc>
          <w:tcPr>
            <w:tcW w:w="2271" w:type="dxa"/>
          </w:tcPr>
          <w:p w14:paraId="16A752AF" w14:textId="704C64C4" w:rsidR="0026205B" w:rsidRPr="00D91756" w:rsidRDefault="00F7721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cale</w:t>
            </w:r>
            <w:r w:rsidR="0026205B"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1:10000</w:t>
            </w:r>
          </w:p>
        </w:tc>
      </w:tr>
      <w:tr w:rsidR="00F77218" w:rsidRPr="00D91756" w14:paraId="6201FFC1" w14:textId="77777777" w:rsidTr="00F77218">
        <w:trPr>
          <w:trHeight w:val="418"/>
        </w:trPr>
        <w:tc>
          <w:tcPr>
            <w:tcW w:w="6791" w:type="dxa"/>
            <w:gridSpan w:val="3"/>
            <w:vMerge/>
            <w:tcBorders>
              <w:top w:val="nil"/>
            </w:tcBorders>
          </w:tcPr>
          <w:p w14:paraId="3DE5A3EC" w14:textId="77777777" w:rsidR="0026205B" w:rsidRPr="00D91756" w:rsidRDefault="0026205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71" w:type="dxa"/>
          </w:tcPr>
          <w:p w14:paraId="2DCE64E9" w14:textId="28A95D6D" w:rsidR="0026205B" w:rsidRPr="00D91756" w:rsidRDefault="00F7721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wg. No.</w:t>
            </w:r>
            <w:r w:rsidR="0026205B" w:rsidRPr="00D91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HB_T_01</w:t>
            </w:r>
          </w:p>
        </w:tc>
      </w:tr>
    </w:tbl>
    <w:p w14:paraId="01BD8966" w14:textId="152E1524" w:rsidR="0026205B" w:rsidRPr="00D91756" w:rsidRDefault="0026205B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26205B" w:rsidRPr="00D917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xMDc2NzQ3szAwt7BQ0lEKTi0uzszPAykwrAUALzJk8CwAAAA="/>
  </w:docVars>
  <w:rsids>
    <w:rsidRoot w:val="0026205B"/>
    <w:rsid w:val="00050CE6"/>
    <w:rsid w:val="001835D6"/>
    <w:rsid w:val="0026205B"/>
    <w:rsid w:val="003C2628"/>
    <w:rsid w:val="0047681B"/>
    <w:rsid w:val="005A2FCB"/>
    <w:rsid w:val="0083147A"/>
    <w:rsid w:val="00A92145"/>
    <w:rsid w:val="00AE7579"/>
    <w:rsid w:val="00B10166"/>
    <w:rsid w:val="00C4755F"/>
    <w:rsid w:val="00CC6BA3"/>
    <w:rsid w:val="00D91756"/>
    <w:rsid w:val="00E30900"/>
    <w:rsid w:val="00E62E0E"/>
    <w:rsid w:val="00F77218"/>
    <w:rsid w:val="00F87666"/>
    <w:rsid w:val="00FF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2FE8F8"/>
  <w15:docId w15:val="{4E8E5517-9520-4851-ACD6-76CB1F9FE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262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768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768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4</Words>
  <Characters>237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orjany</dc:creator>
  <cp:lastModifiedBy>Borsos Attila</cp:lastModifiedBy>
  <cp:revision>9</cp:revision>
  <dcterms:created xsi:type="dcterms:W3CDTF">2023-03-05T11:16:00Z</dcterms:created>
  <dcterms:modified xsi:type="dcterms:W3CDTF">2023-04-20T15:55:00Z</dcterms:modified>
</cp:coreProperties>
</file>